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acdfa50e3ebb982f7ac484afc2b9ab9c568688"/>
      <w:r>
        <w:rPr>
          <w:b/>
        </w:rPr>
        <w:t xml:space="preserve">ПРОТОКОЛ ПРО РЕЗУЛЬТАТИ ЕЛЕКТРОННОГО АУКЦІОНУ № LLP001-UA-20210929-5511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ОСВІТИ ВИКОНАВЧОГО КОМІТЕТУ ВАРА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мінено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одовження договору оренди нежитлових приміщень №2-4 на першому поверсі прибудови до будівлі ліцею №3, загальною площею 39,7кв.м, що знаходяться за адресою: Рівненська обл., м.Вараш, м-н Перемоги, 8а.</w:t>
      </w:r>
    </w:p>
    <w:p>
      <w:pPr>
        <w:numPr>
          <w:ilvl w:val="0"/>
          <w:numId w:val="1001"/>
        </w:numPr>
        <w:pStyle w:val="Compact"/>
      </w:pPr>
      <w:r>
        <w:t xml:space="preserve">Нежитлові приміщення №2-4 на першому поверсі прибудови до будівлі ліцею №3, загальною площею 39,7кв.м (приміщення №2- 25,8кв.м, приміщення №3- 7,3кв.м, приміщення №4- 6,6кв.м), що знаходяться за адресою: Рівненська обл., м.Вараш, м-н Перемоги, 8а, приміщення №2-4. Приміщення знаходиться в задовільному ремонтному стані, основні конструктивні елементи будівлі знаходяться в задовільному стані. В об'єкті наявне електропостачання, центральне опалення, водопостачання, водовідведення. До об'єкта наявний окремий вхід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3 561,4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5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1 780,7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Гутник Любов Василівна, ІПН/РНОКПП: 274421808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5.10.2023 14:15:5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ОСВІТИ ВИКОНАВЧОГО КОМІТЕТУ ВАРА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23:49:04Z</dcterms:created>
  <dcterms:modified xsi:type="dcterms:W3CDTF">2024-04-28T23:4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